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</w:t>
      </w:r>
      <w:r w:rsidR="007749D0">
        <w:t xml:space="preserve"> </w:t>
      </w:r>
      <w:r>
        <w:t xml:space="preserve">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6C31BC" w:rsidRPr="00110B7E" w:rsidRDefault="00DF5A7D" w:rsidP="00976D3C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FF30C6" w:rsidRDefault="00FF30C6" w:rsidP="00722DA5">
      <w:pPr>
        <w:ind w:left="2124" w:firstLine="708"/>
        <w:jc w:val="right"/>
        <w:rPr>
          <w:rFonts w:ascii="AT*Toronto" w:hAnsi="AT*Toronto"/>
        </w:rPr>
      </w:pPr>
    </w:p>
    <w:p w:rsidR="00DF5A7D" w:rsidRPr="00110B7E" w:rsidRDefault="00C92A6E" w:rsidP="00722DA5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2</w:t>
      </w:r>
      <w:r w:rsidR="00DF5A7D" w:rsidRPr="00E64123">
        <w:rPr>
          <w:rFonts w:ascii="AT*Toronto" w:hAnsi="AT*Toronto"/>
        </w:rPr>
        <w:t>. schôdza výboru</w:t>
      </w:r>
      <w:r w:rsidR="00DF5A7D" w:rsidRPr="00110B7E">
        <w:rPr>
          <w:rFonts w:ascii="AT*Toronto" w:hAnsi="AT*Toronto"/>
        </w:rPr>
        <w:t xml:space="preserve"> </w:t>
      </w:r>
    </w:p>
    <w:p w:rsidR="000A244A" w:rsidRPr="00110B7E" w:rsidRDefault="00776313" w:rsidP="000A244A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43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C92A6E" w:rsidRPr="00110B7E" w:rsidRDefault="00C92A6E" w:rsidP="00C92A6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24. septembra 2025</w:t>
      </w:r>
    </w:p>
    <w:p w:rsidR="00C92A6E" w:rsidRPr="00110B7E" w:rsidRDefault="00C92A6E" w:rsidP="00C92A6E">
      <w:pPr>
        <w:pStyle w:val="Zkladntext"/>
        <w:rPr>
          <w:rFonts w:ascii="Times New Roman" w:hAnsi="Times New Roman"/>
          <w:sz w:val="22"/>
        </w:rPr>
      </w:pPr>
    </w:p>
    <w:p w:rsidR="00C92A6E" w:rsidRDefault="00C92A6E" w:rsidP="00C92A6E">
      <w:pPr>
        <w:pStyle w:val="Zkladntext"/>
        <w:ind w:firstLine="540"/>
        <w:rPr>
          <w:szCs w:val="24"/>
        </w:rPr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 xml:space="preserve">o došlých oznámeniach funkcií, zamestnaní, činností a majetkových pomerov verejných funkcionárov </w:t>
      </w:r>
      <w:r>
        <w:rPr>
          <w:szCs w:val="24"/>
        </w:rPr>
        <w:t>za jún - september 2025.</w:t>
      </w:r>
    </w:p>
    <w:p w:rsidR="00A1017C" w:rsidRPr="00110B7E" w:rsidRDefault="00A1017C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6A4CF1" w:rsidRDefault="000A244A" w:rsidP="00390908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 xml:space="preserve">č. 357/2004 Z. z. o ochrane verejného záujmu pri výkone funkcií verejných funkcionárov </w:t>
      </w:r>
      <w:r w:rsidR="00D02D22">
        <w:t xml:space="preserve">v </w:t>
      </w:r>
      <w:r w:rsidR="006A4CF1" w:rsidRPr="00110B7E">
        <w:t>znení neskorších predpisov</w:t>
      </w:r>
      <w:r w:rsidR="00E515D7" w:rsidRPr="00110B7E">
        <w:t xml:space="preserve"> </w:t>
      </w:r>
      <w:r w:rsidR="00110B7E" w:rsidRPr="00110B7E">
        <w:t xml:space="preserve">do 30 dní odo dňa ujatia sa výkonu verejnej funkcie </w:t>
      </w:r>
      <w:r w:rsidR="006A4CF1" w:rsidRPr="00110B7E">
        <w:t xml:space="preserve">voči </w:t>
      </w:r>
      <w:r w:rsidR="00776313">
        <w:t xml:space="preserve">verejnej funkcionárke Regine Vítekovej, </w:t>
      </w:r>
      <w:r w:rsidR="00277198">
        <w:t xml:space="preserve"> </w:t>
      </w:r>
      <w:r w:rsidR="00776313">
        <w:t xml:space="preserve">bývalej riaditeľke Divadelného ústavu </w:t>
      </w:r>
      <w:r w:rsidR="00390908" w:rsidRPr="008A7E24">
        <w:t>(</w:t>
      </w:r>
      <w:r w:rsidR="002A2FEF">
        <w:t>verejnej funkcie</w:t>
      </w:r>
      <w:r w:rsidR="00A72EB1">
        <w:t xml:space="preserve"> sa ujal</w:t>
      </w:r>
      <w:r w:rsidR="00776313">
        <w:t>a 26</w:t>
      </w:r>
      <w:r w:rsidR="001F7682">
        <w:t>.</w:t>
      </w:r>
      <w:r w:rsidR="00776313">
        <w:t>7</w:t>
      </w:r>
      <w:r w:rsidR="00A72EB1">
        <w:t>.2025</w:t>
      </w:r>
      <w:r w:rsidR="002A2FEF">
        <w:t xml:space="preserve">, oznámenie </w:t>
      </w:r>
      <w:r w:rsidR="001C40E2">
        <w:t>za kalendárny rok 2024</w:t>
      </w:r>
      <w:r w:rsidR="004F11AE">
        <w:t xml:space="preserve"> </w:t>
      </w:r>
      <w:r w:rsidR="002A2FEF">
        <w:t>mal</w:t>
      </w:r>
      <w:r w:rsidR="00776313">
        <w:t>a</w:t>
      </w:r>
      <w:r w:rsidR="002A2FEF">
        <w:t xml:space="preserve"> podať</w:t>
      </w:r>
      <w:r w:rsidR="00277198">
        <w:t xml:space="preserve"> </w:t>
      </w:r>
      <w:r w:rsidR="002A2FEF">
        <w:t xml:space="preserve">do </w:t>
      </w:r>
      <w:r w:rsidR="00776313">
        <w:t>25</w:t>
      </w:r>
      <w:r w:rsidR="001F7682">
        <w:t>.</w:t>
      </w:r>
      <w:r w:rsidR="00776313">
        <w:t>8</w:t>
      </w:r>
      <w:r w:rsidR="001F7682">
        <w:t>.</w:t>
      </w:r>
      <w:r w:rsidR="00A72EB1">
        <w:t>2025</w:t>
      </w:r>
      <w:r w:rsidR="002A2FEF">
        <w:t xml:space="preserve">, oznámenie </w:t>
      </w:r>
      <w:r w:rsidR="000514AE">
        <w:t>doteraz nepodal</w:t>
      </w:r>
      <w:r w:rsidR="00776313">
        <w:t>a</w:t>
      </w:r>
      <w:bookmarkStart w:id="0" w:name="_GoBack"/>
      <w:bookmarkEnd w:id="0"/>
      <w:r w:rsidR="00CE75FD">
        <w:t>)</w:t>
      </w:r>
      <w:r w:rsidR="00DC622C" w:rsidRPr="00110B7E">
        <w:rPr>
          <w:lang w:val="en-GB"/>
        </w:rPr>
        <w:t>;</w:t>
      </w:r>
      <w:r w:rsidR="00DC622C" w:rsidRPr="00110B7E">
        <w:t xml:space="preserve"> </w:t>
      </w:r>
    </w:p>
    <w:p w:rsidR="008A6736" w:rsidRPr="00110B7E" w:rsidRDefault="008A6736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d</w:t>
      </w:r>
      <w:r w:rsidR="00AE280B">
        <w:t>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341FA3">
        <w:t>a</w:t>
      </w:r>
      <w:r w:rsidRPr="00110B7E">
        <w:t xml:space="preserve"> vyžiadanie stanoviska dotknut</w:t>
      </w:r>
      <w:r w:rsidR="00E273A3">
        <w:t>ej verejnej funkcionárky</w:t>
      </w:r>
      <w:r w:rsidR="001F7682">
        <w:t xml:space="preserve">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8464F0" w:rsidRPr="00110B7E" w:rsidRDefault="008464F0" w:rsidP="008464F0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Pr="00110B7E">
        <w:rPr>
          <w:b w:val="0"/>
        </w:rPr>
        <w:t>oslan</w:t>
      </w:r>
      <w:r>
        <w:rPr>
          <w:b w:val="0"/>
        </w:rPr>
        <w:t>kyňu Andreu Turčanovú</w:t>
      </w:r>
    </w:p>
    <w:p w:rsidR="000A244A" w:rsidRPr="00110B7E" w:rsidRDefault="000A244A" w:rsidP="000A244A"/>
    <w:p w:rsidR="002A2FEF" w:rsidRDefault="000A244A" w:rsidP="00E273A3">
      <w:pPr>
        <w:ind w:right="-170" w:firstLine="360"/>
        <w:jc w:val="both"/>
        <w:rPr>
          <w:b/>
        </w:rPr>
      </w:pPr>
      <w:r w:rsidRPr="00110B7E">
        <w:t>za spravodaj</w:t>
      </w:r>
      <w:r w:rsidR="008464F0">
        <w:t>kyňu</w:t>
      </w:r>
      <w:r w:rsidR="00C015A2">
        <w:t xml:space="preserve"> </w:t>
      </w:r>
      <w:r w:rsidR="00600B20" w:rsidRPr="00110B7E">
        <w:t>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E273A3">
        <w:t>verejnej funkcionárke Regine Vítekovej,  bývalej riaditeľke Divadelného ústavu</w:t>
      </w:r>
      <w:r w:rsidR="00E273A3">
        <w:t xml:space="preserve"> </w:t>
      </w:r>
      <w:r w:rsidRPr="00110B7E">
        <w:t xml:space="preserve">(č. konania </w:t>
      </w:r>
      <w:r w:rsidR="00560B14">
        <w:t>V</w:t>
      </w:r>
      <w:r w:rsidRPr="00110B7E">
        <w:t>P/</w:t>
      </w:r>
      <w:r w:rsidR="00257D5E">
        <w:t>20</w:t>
      </w:r>
      <w:r w:rsidR="00776313">
        <w:t>8</w:t>
      </w:r>
      <w:r w:rsidR="00250120">
        <w:t>/2</w:t>
      </w:r>
      <w:r w:rsidR="00257D5E">
        <w:t>5</w:t>
      </w:r>
      <w:r w:rsidR="00EA551D" w:rsidRPr="00110B7E">
        <w:t>/</w:t>
      </w:r>
      <w:r w:rsidRPr="00110B7E">
        <w:t>K).</w:t>
      </w:r>
      <w:r w:rsidRPr="00110B7E">
        <w:rPr>
          <w:rFonts w:ascii="AT*Toronto" w:hAnsi="AT*Toronto"/>
        </w:rPr>
        <w:t xml:space="preserve"> 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</w:p>
    <w:p w:rsidR="00CE75FD" w:rsidRDefault="00CC5C3B" w:rsidP="00E273A3">
      <w:pPr>
        <w:ind w:right="-170" w:firstLine="360"/>
        <w:jc w:val="both"/>
      </w:pPr>
      <w:r w:rsidRPr="00110B7E">
        <w:t xml:space="preserve">           </w:t>
      </w:r>
    </w:p>
    <w:p w:rsidR="00AE280B" w:rsidRDefault="00AE280B" w:rsidP="00AE280B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AE280B" w:rsidRDefault="00AE280B" w:rsidP="00AE280B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8464F0" w:rsidRPr="00802A20" w:rsidRDefault="008464F0" w:rsidP="008464F0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D57E3B" w:rsidRDefault="008464F0" w:rsidP="008464F0">
      <w:pPr>
        <w:spacing w:line="240" w:lineRule="atLeast"/>
        <w:jc w:val="both"/>
      </w:pPr>
      <w:r>
        <w:t xml:space="preserve"> overovateľka výboru</w:t>
      </w:r>
    </w:p>
    <w:sectPr w:rsidR="00D57E3B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00DA3"/>
    <w:rsid w:val="0001556B"/>
    <w:rsid w:val="00016244"/>
    <w:rsid w:val="000166F8"/>
    <w:rsid w:val="00020667"/>
    <w:rsid w:val="00020CB5"/>
    <w:rsid w:val="00022D03"/>
    <w:rsid w:val="000273F0"/>
    <w:rsid w:val="00031074"/>
    <w:rsid w:val="000503FF"/>
    <w:rsid w:val="000514AE"/>
    <w:rsid w:val="00053373"/>
    <w:rsid w:val="00055396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3997"/>
    <w:rsid w:val="001750A3"/>
    <w:rsid w:val="00176ACB"/>
    <w:rsid w:val="00181EE8"/>
    <w:rsid w:val="00187E0B"/>
    <w:rsid w:val="00192162"/>
    <w:rsid w:val="001A5B94"/>
    <w:rsid w:val="001B082F"/>
    <w:rsid w:val="001C40E2"/>
    <w:rsid w:val="001C7CE2"/>
    <w:rsid w:val="001E2B63"/>
    <w:rsid w:val="001E747E"/>
    <w:rsid w:val="001E77F3"/>
    <w:rsid w:val="001F0FB6"/>
    <w:rsid w:val="001F6505"/>
    <w:rsid w:val="001F7682"/>
    <w:rsid w:val="0021344E"/>
    <w:rsid w:val="0022355B"/>
    <w:rsid w:val="0024717D"/>
    <w:rsid w:val="00250120"/>
    <w:rsid w:val="00257D5E"/>
    <w:rsid w:val="00264C80"/>
    <w:rsid w:val="00265831"/>
    <w:rsid w:val="00270248"/>
    <w:rsid w:val="00273D2F"/>
    <w:rsid w:val="00275207"/>
    <w:rsid w:val="00276AC5"/>
    <w:rsid w:val="00276C83"/>
    <w:rsid w:val="00277198"/>
    <w:rsid w:val="0027796E"/>
    <w:rsid w:val="00290E95"/>
    <w:rsid w:val="002A1ED1"/>
    <w:rsid w:val="002A25DA"/>
    <w:rsid w:val="002A2EA3"/>
    <w:rsid w:val="002A2FEF"/>
    <w:rsid w:val="002A4A83"/>
    <w:rsid w:val="002B4CCD"/>
    <w:rsid w:val="002B4D02"/>
    <w:rsid w:val="002C0A86"/>
    <w:rsid w:val="002E0F1B"/>
    <w:rsid w:val="002E1654"/>
    <w:rsid w:val="002E380C"/>
    <w:rsid w:val="002F1B66"/>
    <w:rsid w:val="002F3545"/>
    <w:rsid w:val="002F37BB"/>
    <w:rsid w:val="002F6B85"/>
    <w:rsid w:val="00304739"/>
    <w:rsid w:val="00317BC6"/>
    <w:rsid w:val="00324834"/>
    <w:rsid w:val="00334511"/>
    <w:rsid w:val="00336E21"/>
    <w:rsid w:val="003408F4"/>
    <w:rsid w:val="00341FA3"/>
    <w:rsid w:val="00346CE3"/>
    <w:rsid w:val="0036510D"/>
    <w:rsid w:val="00371C90"/>
    <w:rsid w:val="0037312A"/>
    <w:rsid w:val="0037382F"/>
    <w:rsid w:val="00375DFD"/>
    <w:rsid w:val="00377C17"/>
    <w:rsid w:val="00380934"/>
    <w:rsid w:val="00390908"/>
    <w:rsid w:val="00390F99"/>
    <w:rsid w:val="00396F28"/>
    <w:rsid w:val="003A483E"/>
    <w:rsid w:val="003A7A2A"/>
    <w:rsid w:val="003B7C3B"/>
    <w:rsid w:val="003E3225"/>
    <w:rsid w:val="003E412A"/>
    <w:rsid w:val="003E626C"/>
    <w:rsid w:val="003F7347"/>
    <w:rsid w:val="003F7C56"/>
    <w:rsid w:val="004003EE"/>
    <w:rsid w:val="0041116D"/>
    <w:rsid w:val="004171EB"/>
    <w:rsid w:val="004223CE"/>
    <w:rsid w:val="00427F7E"/>
    <w:rsid w:val="00436658"/>
    <w:rsid w:val="00441A10"/>
    <w:rsid w:val="0044443E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11AE"/>
    <w:rsid w:val="004F4D4E"/>
    <w:rsid w:val="00510DF0"/>
    <w:rsid w:val="0052031C"/>
    <w:rsid w:val="0052161B"/>
    <w:rsid w:val="005262B9"/>
    <w:rsid w:val="00532E4A"/>
    <w:rsid w:val="00534B64"/>
    <w:rsid w:val="00541FF3"/>
    <w:rsid w:val="005550FA"/>
    <w:rsid w:val="0055570E"/>
    <w:rsid w:val="00560ACE"/>
    <w:rsid w:val="00560B14"/>
    <w:rsid w:val="005647A3"/>
    <w:rsid w:val="00571C7C"/>
    <w:rsid w:val="00576A31"/>
    <w:rsid w:val="00581910"/>
    <w:rsid w:val="00586AF5"/>
    <w:rsid w:val="005A7AF6"/>
    <w:rsid w:val="005B43F0"/>
    <w:rsid w:val="005B7441"/>
    <w:rsid w:val="005C4205"/>
    <w:rsid w:val="005C423E"/>
    <w:rsid w:val="005C686D"/>
    <w:rsid w:val="005D0582"/>
    <w:rsid w:val="005F58D0"/>
    <w:rsid w:val="00600B20"/>
    <w:rsid w:val="0060504E"/>
    <w:rsid w:val="00615B60"/>
    <w:rsid w:val="0062078F"/>
    <w:rsid w:val="00624772"/>
    <w:rsid w:val="006600C8"/>
    <w:rsid w:val="00671B2B"/>
    <w:rsid w:val="00697259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58F2"/>
    <w:rsid w:val="00721F80"/>
    <w:rsid w:val="00722DA5"/>
    <w:rsid w:val="0072671F"/>
    <w:rsid w:val="007324F5"/>
    <w:rsid w:val="007424AE"/>
    <w:rsid w:val="00743E41"/>
    <w:rsid w:val="00751F6B"/>
    <w:rsid w:val="0075477E"/>
    <w:rsid w:val="00764813"/>
    <w:rsid w:val="00765EB1"/>
    <w:rsid w:val="00774347"/>
    <w:rsid w:val="007747CF"/>
    <w:rsid w:val="007749D0"/>
    <w:rsid w:val="00776313"/>
    <w:rsid w:val="007831C8"/>
    <w:rsid w:val="007949E9"/>
    <w:rsid w:val="007A1D91"/>
    <w:rsid w:val="007A225A"/>
    <w:rsid w:val="007A2D63"/>
    <w:rsid w:val="007A351C"/>
    <w:rsid w:val="007B37A4"/>
    <w:rsid w:val="007B5501"/>
    <w:rsid w:val="007C3202"/>
    <w:rsid w:val="007C36D7"/>
    <w:rsid w:val="007C78DF"/>
    <w:rsid w:val="007D53BA"/>
    <w:rsid w:val="007E19C8"/>
    <w:rsid w:val="007E2F84"/>
    <w:rsid w:val="007E5DAF"/>
    <w:rsid w:val="007F469A"/>
    <w:rsid w:val="0081526E"/>
    <w:rsid w:val="00821346"/>
    <w:rsid w:val="008464F0"/>
    <w:rsid w:val="008473E7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34E0"/>
    <w:rsid w:val="008B5670"/>
    <w:rsid w:val="008C0B39"/>
    <w:rsid w:val="008C730E"/>
    <w:rsid w:val="008D3235"/>
    <w:rsid w:val="008F3EA9"/>
    <w:rsid w:val="009009EC"/>
    <w:rsid w:val="00905650"/>
    <w:rsid w:val="00910F5B"/>
    <w:rsid w:val="00915991"/>
    <w:rsid w:val="009215B7"/>
    <w:rsid w:val="00926AFE"/>
    <w:rsid w:val="00943842"/>
    <w:rsid w:val="00945FAF"/>
    <w:rsid w:val="00946A8A"/>
    <w:rsid w:val="00966C7C"/>
    <w:rsid w:val="00967E69"/>
    <w:rsid w:val="00970A7D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2EB1"/>
    <w:rsid w:val="00A77D45"/>
    <w:rsid w:val="00A8219D"/>
    <w:rsid w:val="00A828D9"/>
    <w:rsid w:val="00A8732D"/>
    <w:rsid w:val="00A91CFC"/>
    <w:rsid w:val="00A95D44"/>
    <w:rsid w:val="00AD15D5"/>
    <w:rsid w:val="00AD1C50"/>
    <w:rsid w:val="00AD4BF9"/>
    <w:rsid w:val="00AD5ADA"/>
    <w:rsid w:val="00AE0CF2"/>
    <w:rsid w:val="00AE280B"/>
    <w:rsid w:val="00AE3976"/>
    <w:rsid w:val="00AE4EFF"/>
    <w:rsid w:val="00AF4137"/>
    <w:rsid w:val="00B125D3"/>
    <w:rsid w:val="00B2154C"/>
    <w:rsid w:val="00B21D86"/>
    <w:rsid w:val="00B22315"/>
    <w:rsid w:val="00B303D5"/>
    <w:rsid w:val="00B40090"/>
    <w:rsid w:val="00B4123A"/>
    <w:rsid w:val="00B4156A"/>
    <w:rsid w:val="00B4621B"/>
    <w:rsid w:val="00B50F9D"/>
    <w:rsid w:val="00B66003"/>
    <w:rsid w:val="00B70418"/>
    <w:rsid w:val="00B7430D"/>
    <w:rsid w:val="00B94CA7"/>
    <w:rsid w:val="00B95450"/>
    <w:rsid w:val="00B95F7B"/>
    <w:rsid w:val="00B97093"/>
    <w:rsid w:val="00B97752"/>
    <w:rsid w:val="00BB0FB1"/>
    <w:rsid w:val="00BB75B2"/>
    <w:rsid w:val="00BC5593"/>
    <w:rsid w:val="00BE5EC8"/>
    <w:rsid w:val="00BE7A7E"/>
    <w:rsid w:val="00BF2652"/>
    <w:rsid w:val="00BF6D31"/>
    <w:rsid w:val="00C015A2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2A6E"/>
    <w:rsid w:val="00C93AD9"/>
    <w:rsid w:val="00C94189"/>
    <w:rsid w:val="00CA2FAB"/>
    <w:rsid w:val="00CA655F"/>
    <w:rsid w:val="00CB6162"/>
    <w:rsid w:val="00CC5C3B"/>
    <w:rsid w:val="00CD4907"/>
    <w:rsid w:val="00CE75FD"/>
    <w:rsid w:val="00D02A25"/>
    <w:rsid w:val="00D02D22"/>
    <w:rsid w:val="00D04859"/>
    <w:rsid w:val="00D206E9"/>
    <w:rsid w:val="00D21CEE"/>
    <w:rsid w:val="00D26723"/>
    <w:rsid w:val="00D32349"/>
    <w:rsid w:val="00D35794"/>
    <w:rsid w:val="00D44EFA"/>
    <w:rsid w:val="00D54695"/>
    <w:rsid w:val="00D57E3B"/>
    <w:rsid w:val="00D64DEC"/>
    <w:rsid w:val="00D75C17"/>
    <w:rsid w:val="00D85E3C"/>
    <w:rsid w:val="00D93DCD"/>
    <w:rsid w:val="00D95C8B"/>
    <w:rsid w:val="00DC622C"/>
    <w:rsid w:val="00DC63BA"/>
    <w:rsid w:val="00DD29F3"/>
    <w:rsid w:val="00DF5A7D"/>
    <w:rsid w:val="00E03062"/>
    <w:rsid w:val="00E07155"/>
    <w:rsid w:val="00E27337"/>
    <w:rsid w:val="00E273A3"/>
    <w:rsid w:val="00E275F4"/>
    <w:rsid w:val="00E349FA"/>
    <w:rsid w:val="00E364ED"/>
    <w:rsid w:val="00E376B8"/>
    <w:rsid w:val="00E406C5"/>
    <w:rsid w:val="00E41B70"/>
    <w:rsid w:val="00E515D7"/>
    <w:rsid w:val="00E5522A"/>
    <w:rsid w:val="00E570B1"/>
    <w:rsid w:val="00E60BB6"/>
    <w:rsid w:val="00E64123"/>
    <w:rsid w:val="00E70329"/>
    <w:rsid w:val="00E72B26"/>
    <w:rsid w:val="00E73F22"/>
    <w:rsid w:val="00E74CFF"/>
    <w:rsid w:val="00E75CE0"/>
    <w:rsid w:val="00E7618F"/>
    <w:rsid w:val="00E90231"/>
    <w:rsid w:val="00E9137F"/>
    <w:rsid w:val="00E94B25"/>
    <w:rsid w:val="00E97E66"/>
    <w:rsid w:val="00EA551D"/>
    <w:rsid w:val="00EC563A"/>
    <w:rsid w:val="00EC7FCF"/>
    <w:rsid w:val="00ED234D"/>
    <w:rsid w:val="00ED266E"/>
    <w:rsid w:val="00EF2470"/>
    <w:rsid w:val="00EF332E"/>
    <w:rsid w:val="00EF7C20"/>
    <w:rsid w:val="00F00858"/>
    <w:rsid w:val="00F05432"/>
    <w:rsid w:val="00F10267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  <w:rsid w:val="00FF3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F8417DD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32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6</TotalTime>
  <Pages>1</Pages>
  <Words>307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77</cp:revision>
  <cp:lastPrinted>2023-12-14T08:19:00Z</cp:lastPrinted>
  <dcterms:created xsi:type="dcterms:W3CDTF">2021-09-24T06:29:00Z</dcterms:created>
  <dcterms:modified xsi:type="dcterms:W3CDTF">2025-09-24T14:31:00Z</dcterms:modified>
</cp:coreProperties>
</file>